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4B1D1" w14:textId="0D515D97" w:rsidR="004452AA" w:rsidRPr="00394897" w:rsidRDefault="004452AA" w:rsidP="008E1422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394897">
        <w:rPr>
          <w:rFonts w:ascii="Times New Roman" w:hAnsi="Times New Roman" w:cs="Times New Roman"/>
          <w:sz w:val="24"/>
          <w:szCs w:val="24"/>
        </w:rPr>
        <w:t>Mauricio Rebolledo Cervera</w:t>
      </w:r>
    </w:p>
    <w:p w14:paraId="05802EDE" w14:textId="77777777" w:rsidR="008E1422" w:rsidRPr="00394897" w:rsidRDefault="008E1422" w:rsidP="008E14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0683DB" w14:textId="77777777" w:rsidR="004452AA" w:rsidRPr="00394897" w:rsidRDefault="004452AA" w:rsidP="004452A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94897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</w:p>
    <w:p w14:paraId="10FD35BD" w14:textId="77777777" w:rsidR="004452AA" w:rsidRPr="00961453" w:rsidRDefault="004452AA" w:rsidP="004452A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</w:rPr>
        <w:t>B.A.,</w:t>
      </w:r>
      <w:r w:rsidR="006F275F" w:rsidRPr="00394897">
        <w:rPr>
          <w:rFonts w:ascii="Times New Roman" w:hAnsi="Times New Roman" w:cs="Times New Roman"/>
          <w:sz w:val="24"/>
          <w:szCs w:val="24"/>
        </w:rPr>
        <w:t xml:space="preserve"> Philosophy, </w:t>
      </w:r>
      <w:r w:rsidRPr="00394897">
        <w:rPr>
          <w:rFonts w:ascii="Times New Roman" w:hAnsi="Times New Roman" w:cs="Times New Roman"/>
          <w:sz w:val="24"/>
          <w:szCs w:val="24"/>
        </w:rPr>
        <w:t xml:space="preserve"> Universidad Iberoamericana, Ciudad de México. </w:t>
      </w:r>
      <w:r w:rsidRPr="00961453">
        <w:rPr>
          <w:rFonts w:ascii="Times New Roman" w:hAnsi="Times New Roman" w:cs="Times New Roman"/>
          <w:sz w:val="24"/>
          <w:szCs w:val="24"/>
          <w:lang w:val="en-US"/>
        </w:rPr>
        <w:t>2018</w:t>
      </w:r>
    </w:p>
    <w:p w14:paraId="5D034A95" w14:textId="77777777" w:rsidR="00F476DA" w:rsidRPr="00961453" w:rsidRDefault="00F476DA" w:rsidP="004452A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61453">
        <w:rPr>
          <w:rFonts w:ascii="Times New Roman" w:hAnsi="Times New Roman" w:cs="Times New Roman"/>
          <w:sz w:val="24"/>
          <w:szCs w:val="24"/>
          <w:lang w:val="en-US"/>
        </w:rPr>
        <w:tab/>
        <w:t>GPA: 8.9/10</w:t>
      </w:r>
    </w:p>
    <w:p w14:paraId="62511570" w14:textId="3AD2DF67" w:rsidR="007833BB" w:rsidRPr="00E213B8" w:rsidRDefault="007833BB" w:rsidP="004452A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13B8">
        <w:rPr>
          <w:rFonts w:ascii="Times New Roman" w:hAnsi="Times New Roman" w:cs="Times New Roman"/>
          <w:sz w:val="24"/>
          <w:szCs w:val="24"/>
          <w:lang w:val="en-US"/>
        </w:rPr>
        <w:t>M.A., Philosophy, King’s College, London. 2020</w:t>
      </w:r>
      <w:r w:rsidR="008E1422" w:rsidRPr="00E213B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8E1422" w:rsidRPr="00E213B8">
        <w:rPr>
          <w:rFonts w:ascii="Times New Roman" w:hAnsi="Times New Roman" w:cs="Times New Roman"/>
          <w:i/>
          <w:iCs/>
          <w:sz w:val="24"/>
          <w:szCs w:val="24"/>
          <w:lang w:val="en-US"/>
        </w:rPr>
        <w:t>Distinction</w:t>
      </w:r>
      <w:r w:rsidR="008E1422" w:rsidRPr="00E213B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6D13F25" w14:textId="68634EDA" w:rsidR="00E213B8" w:rsidRPr="00961453" w:rsidRDefault="00E213B8" w:rsidP="004452AA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E213B8">
        <w:rPr>
          <w:rFonts w:ascii="Times New Roman" w:hAnsi="Times New Roman" w:cs="Times New Roman"/>
          <w:sz w:val="24"/>
          <w:szCs w:val="24"/>
          <w:lang w:val="en-US"/>
        </w:rPr>
        <w:t xml:space="preserve">M.A., Political Science, Columbia University. </w:t>
      </w:r>
      <w:r w:rsidRPr="00961453">
        <w:rPr>
          <w:rFonts w:ascii="Times New Roman" w:hAnsi="Times New Roman" w:cs="Times New Roman"/>
          <w:sz w:val="24"/>
          <w:szCs w:val="24"/>
          <w:lang w:val="es-ES"/>
        </w:rPr>
        <w:t>2022 (expected)</w:t>
      </w:r>
    </w:p>
    <w:p w14:paraId="5BB04553" w14:textId="4B5EAB28" w:rsidR="00AB1DDE" w:rsidRPr="00961453" w:rsidRDefault="00AB1DDE" w:rsidP="00AB1DDE">
      <w:pPr>
        <w:jc w:val="both"/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</w:pPr>
      <w:r w:rsidRPr="0096145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>Thes</w:t>
      </w:r>
      <w:r w:rsidR="006B14D9" w:rsidRPr="0096145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>i</w:t>
      </w:r>
      <w:r w:rsidRPr="00961453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>s</w:t>
      </w:r>
    </w:p>
    <w:p w14:paraId="33AC65C2" w14:textId="210BFAD8" w:rsidR="00107627" w:rsidRPr="00394897" w:rsidRDefault="00AB1DDE" w:rsidP="00AB1DD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61453">
        <w:rPr>
          <w:rFonts w:ascii="Times New Roman" w:hAnsi="Times New Roman" w:cs="Times New Roman"/>
          <w:b/>
          <w:sz w:val="24"/>
          <w:szCs w:val="24"/>
          <w:lang w:val="es-ES"/>
        </w:rPr>
        <w:tab/>
      </w:r>
      <w:r w:rsidR="006F275F" w:rsidRPr="00394897">
        <w:rPr>
          <w:rFonts w:ascii="Times New Roman" w:hAnsi="Times New Roman" w:cs="Times New Roman"/>
          <w:sz w:val="24"/>
          <w:szCs w:val="24"/>
        </w:rPr>
        <w:t xml:space="preserve">B.A. “La muerte: políticas de la existencia”, Universidad Iberoamericana. </w:t>
      </w:r>
      <w:r w:rsidR="006F275F" w:rsidRPr="00394897">
        <w:rPr>
          <w:rFonts w:ascii="Times New Roman" w:hAnsi="Times New Roman" w:cs="Times New Roman"/>
          <w:sz w:val="24"/>
          <w:szCs w:val="24"/>
          <w:lang w:val="en-US"/>
        </w:rPr>
        <w:t>2017</w:t>
      </w:r>
    </w:p>
    <w:p w14:paraId="0284EAC7" w14:textId="20C95FF5" w:rsidR="00110DBF" w:rsidRPr="00394897" w:rsidRDefault="0051345A" w:rsidP="00110DB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ab/>
        <w:t xml:space="preserve">M.A. “Necessary Facts and Social Enemies: The Place of Undocumented Migrants in 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ab/>
        <w:t>Contemporary Political Philosophy”, King’s College, London. 2020</w:t>
      </w:r>
      <w:r w:rsidR="00814942"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814942" w:rsidRPr="00394897">
        <w:rPr>
          <w:rFonts w:ascii="Times New Roman" w:hAnsi="Times New Roman" w:cs="Times New Roman"/>
          <w:i/>
          <w:iCs/>
          <w:sz w:val="24"/>
          <w:szCs w:val="24"/>
          <w:lang w:val="en-US"/>
        </w:rPr>
        <w:t>Distinction</w:t>
      </w:r>
      <w:r w:rsidR="00814942" w:rsidRPr="0039489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0CC8A1B" w14:textId="77777777" w:rsidR="001229A1" w:rsidRPr="00394897" w:rsidRDefault="001229A1" w:rsidP="00AB1DDE">
      <w:pPr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39489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Work Experience</w:t>
      </w:r>
    </w:p>
    <w:p w14:paraId="1E46918F" w14:textId="72E53290" w:rsidR="00A772E8" w:rsidRPr="00394897" w:rsidRDefault="00A772E8" w:rsidP="00AE62E1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>Research Assistant to Dr Ariadna Estévez at CISAN-UNAM (Center for Research on North America</w:t>
      </w:r>
      <w:r w:rsidR="009D617F" w:rsidRPr="00394897">
        <w:rPr>
          <w:rFonts w:ascii="Times New Roman" w:hAnsi="Times New Roman" w:cs="Times New Roman"/>
          <w:sz w:val="24"/>
          <w:szCs w:val="24"/>
          <w:lang w:val="en-US"/>
        </w:rPr>
        <w:t>. 2020</w:t>
      </w:r>
      <w:r w:rsidR="00CC7BEA" w:rsidRPr="00394897">
        <w:rPr>
          <w:rFonts w:ascii="Times New Roman" w:hAnsi="Times New Roman" w:cs="Times New Roman"/>
          <w:sz w:val="24"/>
          <w:szCs w:val="24"/>
          <w:lang w:val="en-US"/>
        </w:rPr>
        <w:t>-2021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103267D" w14:textId="4C2B72E5" w:rsidR="00A772E8" w:rsidRPr="00394897" w:rsidRDefault="00A772E8" w:rsidP="004452A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ab/>
        <w:t xml:space="preserve">Lecturer of Philosophy. </w:t>
      </w:r>
      <w:r w:rsidR="00BA081F" w:rsidRPr="00394897">
        <w:rPr>
          <w:rFonts w:ascii="Times New Roman" w:hAnsi="Times New Roman" w:cs="Times New Roman"/>
          <w:sz w:val="24"/>
          <w:szCs w:val="24"/>
          <w:lang w:val="en-US"/>
        </w:rPr>
        <w:t>Colegio Israelita Yavne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. 2020-2021.</w:t>
      </w:r>
    </w:p>
    <w:p w14:paraId="2779E2BE" w14:textId="1E44D40B" w:rsidR="009252F1" w:rsidRPr="00394897" w:rsidRDefault="001229A1" w:rsidP="004452AA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ab/>
        <w:t>Head of Upper School Librar</w:t>
      </w:r>
      <w:r w:rsidR="002540B0"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y. </w:t>
      </w:r>
      <w:r w:rsidR="002540B0" w:rsidRPr="00394897">
        <w:rPr>
          <w:rFonts w:ascii="Times New Roman" w:hAnsi="Times New Roman" w:cs="Times New Roman"/>
          <w:sz w:val="24"/>
          <w:szCs w:val="24"/>
          <w:lang w:val="es-ES"/>
        </w:rPr>
        <w:t>Escuela Sierra Nevada. 2018-</w:t>
      </w:r>
      <w:r w:rsidR="00A46E75" w:rsidRPr="00394897">
        <w:rPr>
          <w:rFonts w:ascii="Times New Roman" w:hAnsi="Times New Roman" w:cs="Times New Roman"/>
          <w:sz w:val="24"/>
          <w:szCs w:val="24"/>
          <w:lang w:val="es-ES"/>
        </w:rPr>
        <w:t>2019</w:t>
      </w:r>
      <w:r w:rsidR="002540B0" w:rsidRPr="00394897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463E10A5" w14:textId="50A1020F" w:rsidR="00493BE8" w:rsidRPr="00394897" w:rsidRDefault="00AE62E1" w:rsidP="004452AA">
      <w:pPr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s-ES"/>
        </w:rPr>
        <w:tab/>
      </w:r>
      <w:r w:rsidR="00D0682D" w:rsidRPr="00394897">
        <w:rPr>
          <w:rFonts w:ascii="Times New Roman" w:hAnsi="Times New Roman" w:cs="Times New Roman"/>
          <w:sz w:val="24"/>
          <w:szCs w:val="24"/>
          <w:lang w:val="es-ES"/>
        </w:rPr>
        <w:t xml:space="preserve">Co-script writer and co-host at </w:t>
      </w:r>
      <w:r w:rsidR="00D0682D" w:rsidRPr="00394897">
        <w:rPr>
          <w:rFonts w:ascii="Times New Roman" w:hAnsi="Times New Roman" w:cs="Times New Roman"/>
          <w:i/>
          <w:iCs/>
          <w:sz w:val="24"/>
          <w:szCs w:val="24"/>
          <w:lang w:val="es-ES"/>
        </w:rPr>
        <w:t>Filosofía a la Altura de Nuestros Tiempos</w:t>
      </w:r>
      <w:r w:rsidR="00D0682D" w:rsidRPr="00394897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D0682D"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2017-2018. </w:t>
      </w:r>
    </w:p>
    <w:p w14:paraId="09FC5424" w14:textId="47BE6B8F" w:rsidR="004452AA" w:rsidRPr="00394897" w:rsidRDefault="00110DBF" w:rsidP="004452A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Academic </w:t>
      </w:r>
      <w:r w:rsidR="006843C8" w:rsidRPr="0039489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&amp; Administrative </w:t>
      </w:r>
      <w:r w:rsidR="004452AA" w:rsidRPr="0039489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ervice</w:t>
      </w:r>
      <w:r w:rsidR="004452AA" w:rsidRPr="0039489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6C83AF79" w14:textId="0A9A44CB" w:rsidR="009252F1" w:rsidRPr="00394897" w:rsidRDefault="004452AA" w:rsidP="00AE62E1">
      <w:pPr>
        <w:ind w:left="72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bCs/>
          <w:sz w:val="24"/>
          <w:szCs w:val="24"/>
          <w:lang w:val="en-US"/>
        </w:rPr>
        <w:t>President of the association of Philosophy Students</w:t>
      </w:r>
      <w:r w:rsidR="003566E2" w:rsidRPr="00394897">
        <w:rPr>
          <w:rFonts w:ascii="Times New Roman" w:hAnsi="Times New Roman" w:cs="Times New Roman"/>
          <w:bCs/>
          <w:sz w:val="24"/>
          <w:szCs w:val="24"/>
          <w:lang w:val="en-US"/>
        </w:rPr>
        <w:t>, Universidad Iberoamericana</w:t>
      </w:r>
      <w:r w:rsidR="006628AF" w:rsidRPr="00394897">
        <w:rPr>
          <w:rFonts w:ascii="Times New Roman" w:hAnsi="Times New Roman" w:cs="Times New Roman"/>
          <w:bCs/>
          <w:sz w:val="24"/>
          <w:szCs w:val="24"/>
          <w:lang w:val="en-US"/>
        </w:rPr>
        <w:t>. 2016</w:t>
      </w:r>
      <w:r w:rsidR="002540B0" w:rsidRPr="00394897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0DF35B9C" w14:textId="5B4DE235" w:rsidR="007833BB" w:rsidRPr="00394897" w:rsidRDefault="007833BB" w:rsidP="00AE62E1">
      <w:pPr>
        <w:ind w:left="72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bCs/>
          <w:sz w:val="24"/>
          <w:szCs w:val="24"/>
          <w:lang w:val="en-US"/>
        </w:rPr>
        <w:t>Student Representative Postgraduate Philosophy Taught Programme, King’s College, London. 2019-</w:t>
      </w:r>
      <w:r w:rsidR="00E319D1" w:rsidRPr="00394897">
        <w:rPr>
          <w:rFonts w:ascii="Times New Roman" w:hAnsi="Times New Roman" w:cs="Times New Roman"/>
          <w:bCs/>
          <w:sz w:val="24"/>
          <w:szCs w:val="24"/>
          <w:lang w:val="en-US"/>
        </w:rPr>
        <w:t>20</w:t>
      </w:r>
      <w:r w:rsidRPr="00394897">
        <w:rPr>
          <w:rFonts w:ascii="Times New Roman" w:hAnsi="Times New Roman" w:cs="Times New Roman"/>
          <w:bCs/>
          <w:sz w:val="24"/>
          <w:szCs w:val="24"/>
          <w:lang w:val="en-US"/>
        </w:rPr>
        <w:t>20.</w:t>
      </w:r>
    </w:p>
    <w:p w14:paraId="11DDF204" w14:textId="3E5B276C" w:rsidR="00AE62E1" w:rsidRPr="00394897" w:rsidRDefault="000E58C1" w:rsidP="00394897">
      <w:pPr>
        <w:ind w:left="72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tudent Staff Liaison Committee (</w:t>
      </w:r>
      <w:r w:rsidR="007901A9" w:rsidRPr="00394897">
        <w:rPr>
          <w:rFonts w:ascii="Times New Roman" w:hAnsi="Times New Roman" w:cs="Times New Roman"/>
          <w:bCs/>
          <w:sz w:val="24"/>
          <w:szCs w:val="24"/>
          <w:lang w:val="en-US"/>
        </w:rPr>
        <w:t>SSLC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 w:rsidR="007901A9" w:rsidRPr="0039489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Member, King’s College, London 2019-2020.</w:t>
      </w:r>
    </w:p>
    <w:p w14:paraId="0E007A82" w14:textId="1DC100B5" w:rsidR="006628AF" w:rsidRPr="00394897" w:rsidRDefault="006628AF" w:rsidP="00110DBF">
      <w:pPr>
        <w:jc w:val="both"/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</w:pPr>
      <w:r w:rsidRPr="00394897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 xml:space="preserve">Academic </w:t>
      </w:r>
      <w:r w:rsidR="00D2227A" w:rsidRPr="00394897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>C</w:t>
      </w:r>
      <w:r w:rsidRPr="00394897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>onferences</w:t>
      </w:r>
      <w:r w:rsidR="00E96230" w:rsidRPr="00394897">
        <w:rPr>
          <w:rFonts w:ascii="Times New Roman" w:hAnsi="Times New Roman" w:cs="Times New Roman"/>
          <w:b/>
          <w:sz w:val="24"/>
          <w:szCs w:val="24"/>
          <w:u w:val="single"/>
          <w:lang w:val="es-ES"/>
        </w:rPr>
        <w:t xml:space="preserve"> and Workshops</w:t>
      </w:r>
      <w:r w:rsidR="00B30D13" w:rsidRPr="00394897">
        <w:rPr>
          <w:rFonts w:ascii="Times New Roman" w:hAnsi="Times New Roman" w:cs="Times New Roman"/>
          <w:b/>
          <w:sz w:val="24"/>
          <w:szCs w:val="24"/>
          <w:lang w:val="es-ES"/>
        </w:rPr>
        <w:tab/>
      </w:r>
    </w:p>
    <w:p w14:paraId="72FC28DD" w14:textId="77777777" w:rsidR="006628AF" w:rsidRPr="00394897" w:rsidRDefault="006628AF" w:rsidP="006628AF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94897">
        <w:rPr>
          <w:rFonts w:ascii="Times New Roman" w:hAnsi="Times New Roman" w:cs="Times New Roman"/>
          <w:sz w:val="24"/>
          <w:szCs w:val="24"/>
        </w:rPr>
        <w:t xml:space="preserve">“El </w:t>
      </w:r>
      <w:r w:rsidR="00F51081" w:rsidRPr="00394897">
        <w:rPr>
          <w:rFonts w:ascii="Times New Roman" w:hAnsi="Times New Roman" w:cs="Times New Roman"/>
          <w:sz w:val="24"/>
          <w:szCs w:val="24"/>
        </w:rPr>
        <w:t>Y</w:t>
      </w:r>
      <w:r w:rsidRPr="00394897">
        <w:rPr>
          <w:rFonts w:ascii="Times New Roman" w:hAnsi="Times New Roman" w:cs="Times New Roman"/>
          <w:sz w:val="24"/>
          <w:szCs w:val="24"/>
        </w:rPr>
        <w:t>o de Foucault”, De Saberes y Poderes: A 30 años de la muerte de Michel Foucault, Universidad Iberoamericana. 2014</w:t>
      </w:r>
    </w:p>
    <w:p w14:paraId="4EB8A583" w14:textId="77777777" w:rsidR="006628AF" w:rsidRPr="00394897" w:rsidRDefault="006628AF" w:rsidP="006628AF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94897">
        <w:rPr>
          <w:rFonts w:ascii="Times New Roman" w:hAnsi="Times New Roman" w:cs="Times New Roman"/>
          <w:sz w:val="24"/>
          <w:szCs w:val="24"/>
        </w:rPr>
        <w:t>“Panoptismo Americano”, Nuevas Gramáticas de lo Ético-Político, Universidad Iberoamericana. 2015</w:t>
      </w:r>
    </w:p>
    <w:p w14:paraId="1CB27CEA" w14:textId="77777777" w:rsidR="00782573" w:rsidRPr="00394897" w:rsidRDefault="00782573" w:rsidP="006628AF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</w:rPr>
        <w:t xml:space="preserve">“Resistencia y Nihilismo”, II Congreso Iberoamericano de Humanidades, Universidad Iberoamericana. 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2017</w:t>
      </w:r>
    </w:p>
    <w:p w14:paraId="066EED2F" w14:textId="77777777" w:rsidR="00782573" w:rsidRPr="00394897" w:rsidRDefault="00782573" w:rsidP="006628AF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lastRenderedPageBreak/>
        <w:t>“On Nihilism and Resistance: Critchley’s Infinite Demand vs. Bakunin’s Anarchism”, &amp; “What is a (Political) Community</w:t>
      </w:r>
      <w:r w:rsidR="00926968" w:rsidRPr="00394897">
        <w:rPr>
          <w:rFonts w:ascii="Times New Roman" w:hAnsi="Times New Roman" w:cs="Times New Roman"/>
          <w:sz w:val="24"/>
          <w:szCs w:val="24"/>
          <w:lang w:val="en-US"/>
        </w:rPr>
        <w:t>?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”, University of Ottawa. 2018</w:t>
      </w:r>
    </w:p>
    <w:p w14:paraId="688DE52F" w14:textId="3297EBD5" w:rsidR="00926968" w:rsidRPr="00394897" w:rsidRDefault="00926968" w:rsidP="006628AF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“Of Race as Space”, </w:t>
      </w:r>
      <w:r w:rsidR="00823FB1"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International 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Undergraduate Philosophy Conference, University of Toronto</w:t>
      </w:r>
      <w:r w:rsidR="00E319D1" w:rsidRPr="0039489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E3ABA"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 Scarborough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. 2018</w:t>
      </w:r>
    </w:p>
    <w:p w14:paraId="269E365C" w14:textId="2A56079B" w:rsidR="00782573" w:rsidRPr="00394897" w:rsidRDefault="00782573" w:rsidP="006628AF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“Of Race as Space”, </w:t>
      </w:r>
      <w:r w:rsidR="00214737"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The First Annual Rutgers-Columbia 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Undergraduate Philosophy Conference, Columbia University. 2018</w:t>
      </w:r>
    </w:p>
    <w:p w14:paraId="1E982BAF" w14:textId="22E84935" w:rsidR="004707AB" w:rsidRPr="00394897" w:rsidRDefault="007901A9" w:rsidP="00614D4C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>“Key Notes for a Defense of Nationalism”, M.A. Research Seminar, King’s College London. 2019</w:t>
      </w:r>
    </w:p>
    <w:p w14:paraId="4ED09E42" w14:textId="12A359E2" w:rsidR="004707AB" w:rsidRPr="00394897" w:rsidRDefault="004707AB" w:rsidP="004707AB">
      <w:pPr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394897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ublications</w:t>
      </w:r>
    </w:p>
    <w:p w14:paraId="1FBBDF76" w14:textId="3AD43180" w:rsidR="00614D4C" w:rsidRPr="00394897" w:rsidRDefault="00614D4C" w:rsidP="004707AB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b/>
          <w:sz w:val="24"/>
          <w:szCs w:val="24"/>
          <w:lang w:val="en-US"/>
        </w:rPr>
        <w:tab/>
        <w:t>Undergraduate Journals:</w:t>
      </w:r>
    </w:p>
    <w:p w14:paraId="345420F8" w14:textId="70CA047D" w:rsidR="004707AB" w:rsidRPr="00394897" w:rsidRDefault="004707AB" w:rsidP="004707A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ab/>
        <w:t xml:space="preserve">“Of Race as Space”, </w:t>
      </w:r>
      <w:r w:rsidRPr="00394897">
        <w:rPr>
          <w:rFonts w:ascii="Times New Roman" w:hAnsi="Times New Roman" w:cs="Times New Roman"/>
          <w:i/>
          <w:iCs/>
          <w:sz w:val="24"/>
          <w:szCs w:val="24"/>
          <w:lang w:val="en-US"/>
        </w:rPr>
        <w:t>Philologoi Undergraduate Philosophy Journal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A2632" w:rsidRPr="00394897">
        <w:rPr>
          <w:rFonts w:ascii="Times New Roman" w:hAnsi="Times New Roman" w:cs="Times New Roman"/>
          <w:sz w:val="24"/>
          <w:szCs w:val="24"/>
          <w:lang w:val="en-US"/>
        </w:rPr>
        <w:t>2018 Issue. (</w:t>
      </w:r>
      <w:hyperlink r:id="rId7" w:history="1">
        <w:r w:rsidR="00614D4C" w:rsidRPr="0039489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philologoi-journal.com/copy-of-evan-j-p-green</w:t>
        </w:r>
      </w:hyperlink>
      <w:r w:rsidR="00CA2632" w:rsidRPr="0039489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BCE9DA5" w14:textId="4CD49588" w:rsidR="00614D4C" w:rsidRPr="00394897" w:rsidRDefault="00614D4C" w:rsidP="004707A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394897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94897">
        <w:rPr>
          <w:rFonts w:ascii="Times New Roman" w:hAnsi="Times New Roman" w:cs="Times New Roman"/>
          <w:b/>
          <w:bCs/>
          <w:sz w:val="24"/>
          <w:szCs w:val="24"/>
          <w:lang w:val="es-ES"/>
        </w:rPr>
        <w:t>Popular Media:</w:t>
      </w:r>
    </w:p>
    <w:p w14:paraId="1A819F84" w14:textId="10EA8EBD" w:rsidR="009253FC" w:rsidRDefault="009253FC" w:rsidP="009253F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sz w:val="24"/>
          <w:szCs w:val="24"/>
          <w:lang w:val="es-ES"/>
        </w:rPr>
        <w:tab/>
      </w:r>
      <w:r w:rsidRPr="00394897">
        <w:rPr>
          <w:rFonts w:ascii="Times New Roman" w:hAnsi="Times New Roman" w:cs="Times New Roman"/>
          <w:sz w:val="24"/>
          <w:szCs w:val="24"/>
        </w:rPr>
        <w:t xml:space="preserve">“Argentina ’78: Teatro de lo Humano”, Revista Marabunta. </w:t>
      </w:r>
      <w:r w:rsidRPr="00394897">
        <w:rPr>
          <w:rFonts w:ascii="Times New Roman" w:hAnsi="Times New Roman" w:cs="Times New Roman"/>
          <w:sz w:val="24"/>
          <w:szCs w:val="24"/>
          <w:lang w:val="en-US"/>
        </w:rPr>
        <w:t>July 3, 2018. (</w:t>
      </w:r>
      <w:hyperlink r:id="rId8" w:history="1">
        <w:r w:rsidR="00614D4C" w:rsidRPr="0039489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revistamarabunta.com/2018/07/03/argentina-78-teatro-de-lo-humano/</w:t>
        </w:r>
      </w:hyperlink>
      <w:r w:rsidRPr="0039489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79A999B" w14:textId="6CAA2958" w:rsidR="00961453" w:rsidRPr="00961453" w:rsidRDefault="00961453" w:rsidP="009253F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“Ética y Pandemia: El Problemático Caso Mexicano”, Centro de Reflexiones Públicas (CENRP). </w:t>
      </w:r>
      <w:r w:rsidRPr="00961453">
        <w:rPr>
          <w:rFonts w:ascii="Times New Roman" w:hAnsi="Times New Roman" w:cs="Times New Roman"/>
          <w:sz w:val="24"/>
          <w:szCs w:val="24"/>
          <w:lang w:val="en-US"/>
        </w:rPr>
        <w:t>December 29, 2020. (</w:t>
      </w:r>
      <w:hyperlink r:id="rId9" w:history="1">
        <w:r w:rsidRPr="00D4777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cenrp.com/2020/12/29/etica-y-pandemia-el-problematico-caso-mexicano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</w:p>
    <w:p w14:paraId="57868F85" w14:textId="6FA98EC5" w:rsidR="00614D4C" w:rsidRPr="00394897" w:rsidRDefault="00614D4C" w:rsidP="009253F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6145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94897">
        <w:rPr>
          <w:rFonts w:ascii="Times New Roman" w:hAnsi="Times New Roman" w:cs="Times New Roman"/>
          <w:b/>
          <w:bCs/>
          <w:sz w:val="24"/>
          <w:szCs w:val="24"/>
          <w:lang w:val="en-US"/>
        </w:rPr>
        <w:t>Book Chapters:</w:t>
      </w:r>
    </w:p>
    <w:p w14:paraId="65B90A62" w14:textId="5B071F7E" w:rsidR="006628AF" w:rsidRPr="00394897" w:rsidRDefault="00614D4C" w:rsidP="00614D4C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“</w:t>
      </w:r>
      <w:r w:rsidRPr="00394897">
        <w:rPr>
          <w:rFonts w:ascii="Times" w:hAnsi="Times" w:cs="Times New Roman"/>
          <w:sz w:val="24"/>
          <w:szCs w:val="24"/>
          <w:lang w:val="en-US"/>
        </w:rPr>
        <w:t>Of Race as Space: Distinguishing between Autonomous Bodies and Occupied Bodies in the Murder of George Floyd</w:t>
      </w:r>
      <w:r w:rsidRPr="00394897">
        <w:rPr>
          <w:rFonts w:ascii="Times" w:hAnsi="Times" w:cs="Times New Roman"/>
          <w:b/>
          <w:bCs/>
          <w:sz w:val="24"/>
          <w:szCs w:val="24"/>
          <w:lang w:val="en-US"/>
        </w:rPr>
        <w:t xml:space="preserve">” </w:t>
      </w:r>
      <w:r w:rsidRPr="00394897">
        <w:rPr>
          <w:rFonts w:ascii="Times" w:hAnsi="Times" w:cs="Times New Roman"/>
          <w:sz w:val="24"/>
          <w:szCs w:val="24"/>
          <w:lang w:val="en-US"/>
        </w:rPr>
        <w:t xml:space="preserve">in </w:t>
      </w:r>
      <w:r w:rsidRPr="0039489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Necropower in North America: Management of the Multitudes, Disposability, and Spaces of Death </w:t>
      </w:r>
      <w:r w:rsidRPr="00394897">
        <w:rPr>
          <w:rFonts w:ascii="Times New Roman" w:eastAsia="Times New Roman" w:hAnsi="Times New Roman" w:cs="Times New Roman"/>
          <w:sz w:val="24"/>
          <w:szCs w:val="24"/>
          <w:lang w:val="en-US"/>
        </w:rPr>
        <w:t>(Palgrave-MacMillan)</w:t>
      </w:r>
      <w:r w:rsidR="00E213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94897">
        <w:rPr>
          <w:rFonts w:ascii="Times New Roman" w:eastAsia="Times New Roman" w:hAnsi="Times New Roman" w:cs="Times New Roman"/>
          <w:sz w:val="24"/>
          <w:szCs w:val="24"/>
          <w:lang w:val="en-US"/>
        </w:rPr>
        <w:t>2021.</w:t>
      </w:r>
    </w:p>
    <w:p w14:paraId="33698799" w14:textId="42F37AB2" w:rsidR="005B1F9A" w:rsidRPr="00394897" w:rsidRDefault="005B1F9A" w:rsidP="005B1F9A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39489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  <w:t>Translations:</w:t>
      </w:r>
    </w:p>
    <w:p w14:paraId="1CF94B9D" w14:textId="697D6E95" w:rsidR="005B1F9A" w:rsidRPr="00394897" w:rsidRDefault="005B1F9A" w:rsidP="005B1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489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39489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“</w:t>
      </w:r>
      <w:r w:rsidRPr="00394897">
        <w:rPr>
          <w:rFonts w:ascii="Times" w:eastAsia="Times New Roman" w:hAnsi="Times" w:cs="Times New Roman"/>
          <w:bCs/>
          <w:sz w:val="24"/>
          <w:szCs w:val="24"/>
          <w:lang w:val="en-US"/>
        </w:rPr>
        <w:t xml:space="preserve">From Gore Capitalism to snuff politics: necropolitics in the USA-Mexican Border” by Sayak Valencia and Liliana Falcón in </w:t>
      </w:r>
      <w:r w:rsidRPr="00394897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/>
        </w:rPr>
        <w:t xml:space="preserve">Necropower in North America: Management of the Multitudes, Disposability, and Spaces of Death </w:t>
      </w:r>
      <w:r w:rsidRPr="0039489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Palgrave-MacMillan)</w:t>
      </w:r>
      <w:r w:rsidR="00E213B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Pr="00394897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2021.</w:t>
      </w:r>
    </w:p>
    <w:sectPr w:rsidR="005B1F9A" w:rsidRPr="003948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A5919E" w14:textId="77777777" w:rsidR="00891E8B" w:rsidRDefault="00891E8B" w:rsidP="00B30D13">
      <w:pPr>
        <w:spacing w:after="0" w:line="240" w:lineRule="auto"/>
      </w:pPr>
      <w:r>
        <w:separator/>
      </w:r>
    </w:p>
  </w:endnote>
  <w:endnote w:type="continuationSeparator" w:id="0">
    <w:p w14:paraId="11F66FF8" w14:textId="77777777" w:rsidR="00891E8B" w:rsidRDefault="00891E8B" w:rsidP="00B30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﷽﷽﷽﷽﷽﷽﷽﷽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247315" w14:textId="77777777" w:rsidR="00891E8B" w:rsidRDefault="00891E8B" w:rsidP="00B30D13">
      <w:pPr>
        <w:spacing w:after="0" w:line="240" w:lineRule="auto"/>
      </w:pPr>
      <w:r>
        <w:separator/>
      </w:r>
    </w:p>
  </w:footnote>
  <w:footnote w:type="continuationSeparator" w:id="0">
    <w:p w14:paraId="64BF06CB" w14:textId="77777777" w:rsidR="00891E8B" w:rsidRDefault="00891E8B" w:rsidP="00B30D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MDMwNzA0MjAwsjRV0lEKTi0uzszPAykwqQUAy5gvEiwAAAA="/>
  </w:docVars>
  <w:rsids>
    <w:rsidRoot w:val="004452AA"/>
    <w:rsid w:val="000018EC"/>
    <w:rsid w:val="00003D0F"/>
    <w:rsid w:val="00004760"/>
    <w:rsid w:val="00013AEF"/>
    <w:rsid w:val="00014E5B"/>
    <w:rsid w:val="000157A7"/>
    <w:rsid w:val="000165FD"/>
    <w:rsid w:val="00024C0C"/>
    <w:rsid w:val="000259DF"/>
    <w:rsid w:val="00035879"/>
    <w:rsid w:val="000364D7"/>
    <w:rsid w:val="00040D60"/>
    <w:rsid w:val="0004129E"/>
    <w:rsid w:val="00041541"/>
    <w:rsid w:val="000416B9"/>
    <w:rsid w:val="000423C7"/>
    <w:rsid w:val="000427C7"/>
    <w:rsid w:val="00050012"/>
    <w:rsid w:val="000543ED"/>
    <w:rsid w:val="00055BF5"/>
    <w:rsid w:val="00056633"/>
    <w:rsid w:val="00060CF6"/>
    <w:rsid w:val="000622F9"/>
    <w:rsid w:val="00073838"/>
    <w:rsid w:val="00073DCE"/>
    <w:rsid w:val="000757CD"/>
    <w:rsid w:val="000758BE"/>
    <w:rsid w:val="0007704B"/>
    <w:rsid w:val="0007766B"/>
    <w:rsid w:val="00077A49"/>
    <w:rsid w:val="00080D41"/>
    <w:rsid w:val="00084CCD"/>
    <w:rsid w:val="0008585E"/>
    <w:rsid w:val="000918BD"/>
    <w:rsid w:val="000A241F"/>
    <w:rsid w:val="000A55CE"/>
    <w:rsid w:val="000A7BB6"/>
    <w:rsid w:val="000B08C5"/>
    <w:rsid w:val="000B7B64"/>
    <w:rsid w:val="000C030D"/>
    <w:rsid w:val="000C0661"/>
    <w:rsid w:val="000C1A94"/>
    <w:rsid w:val="000C56FD"/>
    <w:rsid w:val="000C5823"/>
    <w:rsid w:val="000D33F4"/>
    <w:rsid w:val="000D3532"/>
    <w:rsid w:val="000D5165"/>
    <w:rsid w:val="000D5789"/>
    <w:rsid w:val="000D58C0"/>
    <w:rsid w:val="000D6F92"/>
    <w:rsid w:val="000E1211"/>
    <w:rsid w:val="000E2B01"/>
    <w:rsid w:val="000E58C1"/>
    <w:rsid w:val="000F08AF"/>
    <w:rsid w:val="000F14CD"/>
    <w:rsid w:val="001019B1"/>
    <w:rsid w:val="001028A1"/>
    <w:rsid w:val="0010484C"/>
    <w:rsid w:val="00107627"/>
    <w:rsid w:val="00110DBF"/>
    <w:rsid w:val="0011259C"/>
    <w:rsid w:val="0011349F"/>
    <w:rsid w:val="00120B40"/>
    <w:rsid w:val="00121B1B"/>
    <w:rsid w:val="001229A1"/>
    <w:rsid w:val="00123AF3"/>
    <w:rsid w:val="0013006E"/>
    <w:rsid w:val="00135579"/>
    <w:rsid w:val="0015138D"/>
    <w:rsid w:val="00155BAD"/>
    <w:rsid w:val="001661A4"/>
    <w:rsid w:val="0016717C"/>
    <w:rsid w:val="00170427"/>
    <w:rsid w:val="001739B7"/>
    <w:rsid w:val="001744DF"/>
    <w:rsid w:val="00174C95"/>
    <w:rsid w:val="00175787"/>
    <w:rsid w:val="00181807"/>
    <w:rsid w:val="00184FAF"/>
    <w:rsid w:val="00186414"/>
    <w:rsid w:val="001865C4"/>
    <w:rsid w:val="001868F2"/>
    <w:rsid w:val="00187215"/>
    <w:rsid w:val="00190882"/>
    <w:rsid w:val="001A1007"/>
    <w:rsid w:val="001A14EA"/>
    <w:rsid w:val="001A4697"/>
    <w:rsid w:val="001B0E4F"/>
    <w:rsid w:val="001B2628"/>
    <w:rsid w:val="001B3C4C"/>
    <w:rsid w:val="001B425D"/>
    <w:rsid w:val="001B5CB0"/>
    <w:rsid w:val="001C7369"/>
    <w:rsid w:val="001D210B"/>
    <w:rsid w:val="001D24F0"/>
    <w:rsid w:val="001E3ABA"/>
    <w:rsid w:val="001E5476"/>
    <w:rsid w:val="001E5D7D"/>
    <w:rsid w:val="001F1124"/>
    <w:rsid w:val="001F125A"/>
    <w:rsid w:val="001F3918"/>
    <w:rsid w:val="001F39C0"/>
    <w:rsid w:val="001F3EC2"/>
    <w:rsid w:val="001F6639"/>
    <w:rsid w:val="0020002C"/>
    <w:rsid w:val="00200D58"/>
    <w:rsid w:val="002010A0"/>
    <w:rsid w:val="0020292E"/>
    <w:rsid w:val="0021021B"/>
    <w:rsid w:val="00210B5A"/>
    <w:rsid w:val="00211E75"/>
    <w:rsid w:val="00212A3A"/>
    <w:rsid w:val="0021316D"/>
    <w:rsid w:val="00214737"/>
    <w:rsid w:val="00220767"/>
    <w:rsid w:val="00220FDA"/>
    <w:rsid w:val="00221AAC"/>
    <w:rsid w:val="00222672"/>
    <w:rsid w:val="00225ECF"/>
    <w:rsid w:val="00226DC5"/>
    <w:rsid w:val="00230D67"/>
    <w:rsid w:val="002311FB"/>
    <w:rsid w:val="00234F40"/>
    <w:rsid w:val="002444D4"/>
    <w:rsid w:val="00246A12"/>
    <w:rsid w:val="00253ACA"/>
    <w:rsid w:val="002540B0"/>
    <w:rsid w:val="00255379"/>
    <w:rsid w:val="00263653"/>
    <w:rsid w:val="00263B5D"/>
    <w:rsid w:val="00263F69"/>
    <w:rsid w:val="00270CDB"/>
    <w:rsid w:val="00271BD3"/>
    <w:rsid w:val="00272239"/>
    <w:rsid w:val="00273120"/>
    <w:rsid w:val="00276AEF"/>
    <w:rsid w:val="00277999"/>
    <w:rsid w:val="0029126C"/>
    <w:rsid w:val="00295568"/>
    <w:rsid w:val="00295F6A"/>
    <w:rsid w:val="002A51F1"/>
    <w:rsid w:val="002A7C12"/>
    <w:rsid w:val="002A7E46"/>
    <w:rsid w:val="002B02A1"/>
    <w:rsid w:val="002B204C"/>
    <w:rsid w:val="002C3A11"/>
    <w:rsid w:val="002C3D49"/>
    <w:rsid w:val="002C4C53"/>
    <w:rsid w:val="002C4C7C"/>
    <w:rsid w:val="002C525F"/>
    <w:rsid w:val="002C77A6"/>
    <w:rsid w:val="002D2CFD"/>
    <w:rsid w:val="002D74DB"/>
    <w:rsid w:val="002F084E"/>
    <w:rsid w:val="002F2B14"/>
    <w:rsid w:val="002F4F85"/>
    <w:rsid w:val="002F67F2"/>
    <w:rsid w:val="002F7973"/>
    <w:rsid w:val="003010F5"/>
    <w:rsid w:val="0030625D"/>
    <w:rsid w:val="003106DD"/>
    <w:rsid w:val="003119A5"/>
    <w:rsid w:val="00311A6B"/>
    <w:rsid w:val="00312CC7"/>
    <w:rsid w:val="003155BD"/>
    <w:rsid w:val="003158A1"/>
    <w:rsid w:val="00315AC2"/>
    <w:rsid w:val="0031664C"/>
    <w:rsid w:val="00316C4A"/>
    <w:rsid w:val="003200C5"/>
    <w:rsid w:val="0032214E"/>
    <w:rsid w:val="00330B1C"/>
    <w:rsid w:val="00333C1A"/>
    <w:rsid w:val="00334CC3"/>
    <w:rsid w:val="003361F8"/>
    <w:rsid w:val="00347B4D"/>
    <w:rsid w:val="003566E2"/>
    <w:rsid w:val="0035714E"/>
    <w:rsid w:val="00366ACE"/>
    <w:rsid w:val="00366F8B"/>
    <w:rsid w:val="00367B85"/>
    <w:rsid w:val="00374A93"/>
    <w:rsid w:val="003801B9"/>
    <w:rsid w:val="003878BC"/>
    <w:rsid w:val="003904FB"/>
    <w:rsid w:val="00390FC9"/>
    <w:rsid w:val="003921F3"/>
    <w:rsid w:val="00392B34"/>
    <w:rsid w:val="00392F3B"/>
    <w:rsid w:val="00394897"/>
    <w:rsid w:val="00397956"/>
    <w:rsid w:val="003A13F3"/>
    <w:rsid w:val="003A3F5A"/>
    <w:rsid w:val="003A7638"/>
    <w:rsid w:val="003A7B6C"/>
    <w:rsid w:val="003B39FF"/>
    <w:rsid w:val="003C1630"/>
    <w:rsid w:val="003C16D4"/>
    <w:rsid w:val="003C1B4F"/>
    <w:rsid w:val="003C591A"/>
    <w:rsid w:val="003C6E59"/>
    <w:rsid w:val="003C6F0D"/>
    <w:rsid w:val="003D1942"/>
    <w:rsid w:val="003D56A9"/>
    <w:rsid w:val="003E0FC5"/>
    <w:rsid w:val="003E27E1"/>
    <w:rsid w:val="003E75A2"/>
    <w:rsid w:val="003F22A4"/>
    <w:rsid w:val="003F2F9B"/>
    <w:rsid w:val="003F317F"/>
    <w:rsid w:val="003F401B"/>
    <w:rsid w:val="003F7382"/>
    <w:rsid w:val="00410D9B"/>
    <w:rsid w:val="00411D0F"/>
    <w:rsid w:val="0041302A"/>
    <w:rsid w:val="00415879"/>
    <w:rsid w:val="00417F24"/>
    <w:rsid w:val="00420A1B"/>
    <w:rsid w:val="004211B6"/>
    <w:rsid w:val="00421278"/>
    <w:rsid w:val="004226EB"/>
    <w:rsid w:val="00423D6C"/>
    <w:rsid w:val="00425AA2"/>
    <w:rsid w:val="00430F15"/>
    <w:rsid w:val="004369B3"/>
    <w:rsid w:val="004372D8"/>
    <w:rsid w:val="0043738A"/>
    <w:rsid w:val="0043748B"/>
    <w:rsid w:val="00444E62"/>
    <w:rsid w:val="004452AA"/>
    <w:rsid w:val="004500A5"/>
    <w:rsid w:val="00454B3D"/>
    <w:rsid w:val="00457252"/>
    <w:rsid w:val="00457710"/>
    <w:rsid w:val="00462F90"/>
    <w:rsid w:val="004650D3"/>
    <w:rsid w:val="004671BE"/>
    <w:rsid w:val="004707AB"/>
    <w:rsid w:val="00473F01"/>
    <w:rsid w:val="00475589"/>
    <w:rsid w:val="00476757"/>
    <w:rsid w:val="00482BA0"/>
    <w:rsid w:val="004854E6"/>
    <w:rsid w:val="00485C86"/>
    <w:rsid w:val="004864A8"/>
    <w:rsid w:val="00493181"/>
    <w:rsid w:val="00493BE8"/>
    <w:rsid w:val="00494F84"/>
    <w:rsid w:val="0049595C"/>
    <w:rsid w:val="004A327F"/>
    <w:rsid w:val="004A3FA8"/>
    <w:rsid w:val="004B477F"/>
    <w:rsid w:val="004B5A2E"/>
    <w:rsid w:val="004B64B3"/>
    <w:rsid w:val="004B6E69"/>
    <w:rsid w:val="004C1D0C"/>
    <w:rsid w:val="004C562A"/>
    <w:rsid w:val="004D2D38"/>
    <w:rsid w:val="004D7886"/>
    <w:rsid w:val="004E101D"/>
    <w:rsid w:val="004F29B9"/>
    <w:rsid w:val="005006E5"/>
    <w:rsid w:val="00500F56"/>
    <w:rsid w:val="005031D5"/>
    <w:rsid w:val="00503265"/>
    <w:rsid w:val="0051281E"/>
    <w:rsid w:val="0051345A"/>
    <w:rsid w:val="005153B6"/>
    <w:rsid w:val="005173A3"/>
    <w:rsid w:val="00521DCB"/>
    <w:rsid w:val="0052293D"/>
    <w:rsid w:val="00523D82"/>
    <w:rsid w:val="00526C13"/>
    <w:rsid w:val="005315E4"/>
    <w:rsid w:val="005322B6"/>
    <w:rsid w:val="005378D5"/>
    <w:rsid w:val="005423E5"/>
    <w:rsid w:val="00544B68"/>
    <w:rsid w:val="00547EA3"/>
    <w:rsid w:val="00550154"/>
    <w:rsid w:val="00553DE7"/>
    <w:rsid w:val="005605F3"/>
    <w:rsid w:val="00561341"/>
    <w:rsid w:val="00561AE9"/>
    <w:rsid w:val="00561D54"/>
    <w:rsid w:val="005631DF"/>
    <w:rsid w:val="00565EEE"/>
    <w:rsid w:val="005668A4"/>
    <w:rsid w:val="005671D5"/>
    <w:rsid w:val="00570135"/>
    <w:rsid w:val="005701A8"/>
    <w:rsid w:val="00570945"/>
    <w:rsid w:val="00574C8E"/>
    <w:rsid w:val="00575658"/>
    <w:rsid w:val="005763BC"/>
    <w:rsid w:val="005817EC"/>
    <w:rsid w:val="00586D77"/>
    <w:rsid w:val="0059087B"/>
    <w:rsid w:val="005918E6"/>
    <w:rsid w:val="00593312"/>
    <w:rsid w:val="00593C94"/>
    <w:rsid w:val="005947E1"/>
    <w:rsid w:val="00594E83"/>
    <w:rsid w:val="005A1DCD"/>
    <w:rsid w:val="005A4285"/>
    <w:rsid w:val="005A57E3"/>
    <w:rsid w:val="005A58B1"/>
    <w:rsid w:val="005B1F9A"/>
    <w:rsid w:val="005B2B3B"/>
    <w:rsid w:val="005B52C5"/>
    <w:rsid w:val="005B7058"/>
    <w:rsid w:val="005C2289"/>
    <w:rsid w:val="005C23B7"/>
    <w:rsid w:val="005C27AC"/>
    <w:rsid w:val="005C3C60"/>
    <w:rsid w:val="005C431B"/>
    <w:rsid w:val="005C7057"/>
    <w:rsid w:val="005C7AE7"/>
    <w:rsid w:val="005D13A0"/>
    <w:rsid w:val="005D5121"/>
    <w:rsid w:val="005D55F9"/>
    <w:rsid w:val="005D5EF4"/>
    <w:rsid w:val="005E1741"/>
    <w:rsid w:val="005E6532"/>
    <w:rsid w:val="005E7892"/>
    <w:rsid w:val="005F62F9"/>
    <w:rsid w:val="006046B9"/>
    <w:rsid w:val="0060513F"/>
    <w:rsid w:val="0061170F"/>
    <w:rsid w:val="00614D4C"/>
    <w:rsid w:val="0061733E"/>
    <w:rsid w:val="006225D9"/>
    <w:rsid w:val="00622A68"/>
    <w:rsid w:val="00623FD7"/>
    <w:rsid w:val="006274D3"/>
    <w:rsid w:val="006320F8"/>
    <w:rsid w:val="00632630"/>
    <w:rsid w:val="006326DB"/>
    <w:rsid w:val="006333C5"/>
    <w:rsid w:val="00633772"/>
    <w:rsid w:val="00637E3F"/>
    <w:rsid w:val="0064157C"/>
    <w:rsid w:val="006546E3"/>
    <w:rsid w:val="006628AF"/>
    <w:rsid w:val="0067467D"/>
    <w:rsid w:val="00675515"/>
    <w:rsid w:val="00676B56"/>
    <w:rsid w:val="0068211A"/>
    <w:rsid w:val="00683792"/>
    <w:rsid w:val="006843C8"/>
    <w:rsid w:val="00685085"/>
    <w:rsid w:val="00686537"/>
    <w:rsid w:val="006922FE"/>
    <w:rsid w:val="00693DFF"/>
    <w:rsid w:val="00693EE0"/>
    <w:rsid w:val="00695531"/>
    <w:rsid w:val="006A138F"/>
    <w:rsid w:val="006A49CA"/>
    <w:rsid w:val="006A5AD3"/>
    <w:rsid w:val="006B046A"/>
    <w:rsid w:val="006B14D9"/>
    <w:rsid w:val="006B390C"/>
    <w:rsid w:val="006B3BF4"/>
    <w:rsid w:val="006B42A8"/>
    <w:rsid w:val="006B4761"/>
    <w:rsid w:val="006B4F9C"/>
    <w:rsid w:val="006C2F5D"/>
    <w:rsid w:val="006C5402"/>
    <w:rsid w:val="006C7744"/>
    <w:rsid w:val="006C7A82"/>
    <w:rsid w:val="006D45E1"/>
    <w:rsid w:val="006D5620"/>
    <w:rsid w:val="006E2398"/>
    <w:rsid w:val="006E5E95"/>
    <w:rsid w:val="006E5FF6"/>
    <w:rsid w:val="006E6A7D"/>
    <w:rsid w:val="006F275F"/>
    <w:rsid w:val="006F5AC7"/>
    <w:rsid w:val="006F6F1B"/>
    <w:rsid w:val="00711BC3"/>
    <w:rsid w:val="00711EAF"/>
    <w:rsid w:val="00713C04"/>
    <w:rsid w:val="007154A6"/>
    <w:rsid w:val="0071601C"/>
    <w:rsid w:val="00726456"/>
    <w:rsid w:val="0072749C"/>
    <w:rsid w:val="00727671"/>
    <w:rsid w:val="00731C74"/>
    <w:rsid w:val="007339EA"/>
    <w:rsid w:val="007401A1"/>
    <w:rsid w:val="0074093C"/>
    <w:rsid w:val="0075017F"/>
    <w:rsid w:val="00755351"/>
    <w:rsid w:val="00756CDE"/>
    <w:rsid w:val="0076199B"/>
    <w:rsid w:val="0076698D"/>
    <w:rsid w:val="00771B53"/>
    <w:rsid w:val="00772216"/>
    <w:rsid w:val="00775816"/>
    <w:rsid w:val="0077752B"/>
    <w:rsid w:val="0078191D"/>
    <w:rsid w:val="00782311"/>
    <w:rsid w:val="00782573"/>
    <w:rsid w:val="007833BB"/>
    <w:rsid w:val="00783467"/>
    <w:rsid w:val="0078418D"/>
    <w:rsid w:val="00784C2A"/>
    <w:rsid w:val="007901A9"/>
    <w:rsid w:val="00794973"/>
    <w:rsid w:val="00796BF4"/>
    <w:rsid w:val="00796D74"/>
    <w:rsid w:val="00797956"/>
    <w:rsid w:val="00797A20"/>
    <w:rsid w:val="007A01E7"/>
    <w:rsid w:val="007A3CE8"/>
    <w:rsid w:val="007A70EC"/>
    <w:rsid w:val="007A7750"/>
    <w:rsid w:val="007B00CA"/>
    <w:rsid w:val="007B68A5"/>
    <w:rsid w:val="007C05CA"/>
    <w:rsid w:val="007C24CB"/>
    <w:rsid w:val="007C2D82"/>
    <w:rsid w:val="007C4B6B"/>
    <w:rsid w:val="007D6FBC"/>
    <w:rsid w:val="007E0E91"/>
    <w:rsid w:val="007E15C0"/>
    <w:rsid w:val="007E18D8"/>
    <w:rsid w:val="007E2B10"/>
    <w:rsid w:val="007E35C5"/>
    <w:rsid w:val="007E54F9"/>
    <w:rsid w:val="007F2971"/>
    <w:rsid w:val="007F6C7C"/>
    <w:rsid w:val="007F7452"/>
    <w:rsid w:val="00800224"/>
    <w:rsid w:val="0080476D"/>
    <w:rsid w:val="00804CDF"/>
    <w:rsid w:val="008052D2"/>
    <w:rsid w:val="00805641"/>
    <w:rsid w:val="00805E0F"/>
    <w:rsid w:val="00805E7C"/>
    <w:rsid w:val="00806CA5"/>
    <w:rsid w:val="00807100"/>
    <w:rsid w:val="00811ADE"/>
    <w:rsid w:val="00812034"/>
    <w:rsid w:val="00814334"/>
    <w:rsid w:val="00814942"/>
    <w:rsid w:val="00815B9B"/>
    <w:rsid w:val="00815D79"/>
    <w:rsid w:val="00821A9B"/>
    <w:rsid w:val="0082279E"/>
    <w:rsid w:val="00823D2B"/>
    <w:rsid w:val="00823FB1"/>
    <w:rsid w:val="008274DA"/>
    <w:rsid w:val="00830983"/>
    <w:rsid w:val="008311EB"/>
    <w:rsid w:val="00831C10"/>
    <w:rsid w:val="0083664D"/>
    <w:rsid w:val="00842836"/>
    <w:rsid w:val="00845544"/>
    <w:rsid w:val="00846107"/>
    <w:rsid w:val="0085022B"/>
    <w:rsid w:val="008554C3"/>
    <w:rsid w:val="008625E9"/>
    <w:rsid w:val="00864226"/>
    <w:rsid w:val="008676F8"/>
    <w:rsid w:val="00867B53"/>
    <w:rsid w:val="00867F72"/>
    <w:rsid w:val="008769B7"/>
    <w:rsid w:val="00876C6D"/>
    <w:rsid w:val="0088105A"/>
    <w:rsid w:val="00883083"/>
    <w:rsid w:val="00885C46"/>
    <w:rsid w:val="00891E8B"/>
    <w:rsid w:val="008921D9"/>
    <w:rsid w:val="0089632A"/>
    <w:rsid w:val="00896A2B"/>
    <w:rsid w:val="008A30C3"/>
    <w:rsid w:val="008A4221"/>
    <w:rsid w:val="008A5B23"/>
    <w:rsid w:val="008B06A2"/>
    <w:rsid w:val="008B0904"/>
    <w:rsid w:val="008B4267"/>
    <w:rsid w:val="008C084E"/>
    <w:rsid w:val="008C4F49"/>
    <w:rsid w:val="008C5BB0"/>
    <w:rsid w:val="008D189E"/>
    <w:rsid w:val="008D383D"/>
    <w:rsid w:val="008E1422"/>
    <w:rsid w:val="008E14C4"/>
    <w:rsid w:val="008E2850"/>
    <w:rsid w:val="008E2DCE"/>
    <w:rsid w:val="008E3619"/>
    <w:rsid w:val="008E75F2"/>
    <w:rsid w:val="008F1D10"/>
    <w:rsid w:val="008F6576"/>
    <w:rsid w:val="009008F1"/>
    <w:rsid w:val="00901942"/>
    <w:rsid w:val="00903A3C"/>
    <w:rsid w:val="00906B10"/>
    <w:rsid w:val="00907EF9"/>
    <w:rsid w:val="0091076A"/>
    <w:rsid w:val="00911D78"/>
    <w:rsid w:val="009135E8"/>
    <w:rsid w:val="00915F19"/>
    <w:rsid w:val="0092137B"/>
    <w:rsid w:val="00921485"/>
    <w:rsid w:val="009252F1"/>
    <w:rsid w:val="009253FC"/>
    <w:rsid w:val="00926968"/>
    <w:rsid w:val="00926A52"/>
    <w:rsid w:val="0093285F"/>
    <w:rsid w:val="00934BD2"/>
    <w:rsid w:val="009410EB"/>
    <w:rsid w:val="00950DE3"/>
    <w:rsid w:val="0095211A"/>
    <w:rsid w:val="0095695F"/>
    <w:rsid w:val="00957D9A"/>
    <w:rsid w:val="00961453"/>
    <w:rsid w:val="00961EAF"/>
    <w:rsid w:val="0096785D"/>
    <w:rsid w:val="00967EFA"/>
    <w:rsid w:val="0097119E"/>
    <w:rsid w:val="00972694"/>
    <w:rsid w:val="0097293B"/>
    <w:rsid w:val="00980AA9"/>
    <w:rsid w:val="00982B72"/>
    <w:rsid w:val="009871DB"/>
    <w:rsid w:val="00990FC8"/>
    <w:rsid w:val="00991819"/>
    <w:rsid w:val="00994C84"/>
    <w:rsid w:val="00994C99"/>
    <w:rsid w:val="009A13D8"/>
    <w:rsid w:val="009A4A56"/>
    <w:rsid w:val="009A5770"/>
    <w:rsid w:val="009B247A"/>
    <w:rsid w:val="009B3DFA"/>
    <w:rsid w:val="009B5C90"/>
    <w:rsid w:val="009C1D00"/>
    <w:rsid w:val="009C43C5"/>
    <w:rsid w:val="009C4FB1"/>
    <w:rsid w:val="009C6E25"/>
    <w:rsid w:val="009D0460"/>
    <w:rsid w:val="009D0898"/>
    <w:rsid w:val="009D1CE8"/>
    <w:rsid w:val="009D3092"/>
    <w:rsid w:val="009D5839"/>
    <w:rsid w:val="009D617F"/>
    <w:rsid w:val="009D6C41"/>
    <w:rsid w:val="009D74A5"/>
    <w:rsid w:val="009D7ECA"/>
    <w:rsid w:val="009E0769"/>
    <w:rsid w:val="009E0D44"/>
    <w:rsid w:val="009E132E"/>
    <w:rsid w:val="009E1E31"/>
    <w:rsid w:val="009E548D"/>
    <w:rsid w:val="009F0FC6"/>
    <w:rsid w:val="009F0FCE"/>
    <w:rsid w:val="009F2B54"/>
    <w:rsid w:val="009F3D11"/>
    <w:rsid w:val="009F44B4"/>
    <w:rsid w:val="009F6113"/>
    <w:rsid w:val="009F7038"/>
    <w:rsid w:val="00A02D40"/>
    <w:rsid w:val="00A03A95"/>
    <w:rsid w:val="00A061E8"/>
    <w:rsid w:val="00A10290"/>
    <w:rsid w:val="00A116CC"/>
    <w:rsid w:val="00A13620"/>
    <w:rsid w:val="00A13EAC"/>
    <w:rsid w:val="00A14D1E"/>
    <w:rsid w:val="00A15194"/>
    <w:rsid w:val="00A16BCE"/>
    <w:rsid w:val="00A21BDA"/>
    <w:rsid w:val="00A22CEF"/>
    <w:rsid w:val="00A32027"/>
    <w:rsid w:val="00A332D5"/>
    <w:rsid w:val="00A34506"/>
    <w:rsid w:val="00A34CD3"/>
    <w:rsid w:val="00A40138"/>
    <w:rsid w:val="00A4065C"/>
    <w:rsid w:val="00A43E41"/>
    <w:rsid w:val="00A46681"/>
    <w:rsid w:val="00A46E75"/>
    <w:rsid w:val="00A52CF5"/>
    <w:rsid w:val="00A560C9"/>
    <w:rsid w:val="00A562D7"/>
    <w:rsid w:val="00A65203"/>
    <w:rsid w:val="00A654DD"/>
    <w:rsid w:val="00A665CE"/>
    <w:rsid w:val="00A70455"/>
    <w:rsid w:val="00A73443"/>
    <w:rsid w:val="00A7542A"/>
    <w:rsid w:val="00A772E8"/>
    <w:rsid w:val="00A800BC"/>
    <w:rsid w:val="00A819F1"/>
    <w:rsid w:val="00A81A54"/>
    <w:rsid w:val="00A82F85"/>
    <w:rsid w:val="00A84285"/>
    <w:rsid w:val="00A85C5B"/>
    <w:rsid w:val="00A86CBD"/>
    <w:rsid w:val="00AA2AB0"/>
    <w:rsid w:val="00AA6382"/>
    <w:rsid w:val="00AA7AE8"/>
    <w:rsid w:val="00AB1DDE"/>
    <w:rsid w:val="00AB2A55"/>
    <w:rsid w:val="00AB349A"/>
    <w:rsid w:val="00AB4687"/>
    <w:rsid w:val="00AB7AFA"/>
    <w:rsid w:val="00AC2C93"/>
    <w:rsid w:val="00AC59B3"/>
    <w:rsid w:val="00AD1DC5"/>
    <w:rsid w:val="00AD5566"/>
    <w:rsid w:val="00AE02A3"/>
    <w:rsid w:val="00AE1046"/>
    <w:rsid w:val="00AE62E1"/>
    <w:rsid w:val="00AE7FF4"/>
    <w:rsid w:val="00AF05A8"/>
    <w:rsid w:val="00AF0D2F"/>
    <w:rsid w:val="00AF18B0"/>
    <w:rsid w:val="00AF4548"/>
    <w:rsid w:val="00AF5291"/>
    <w:rsid w:val="00AF594C"/>
    <w:rsid w:val="00AF5ED2"/>
    <w:rsid w:val="00AF7E89"/>
    <w:rsid w:val="00B0242D"/>
    <w:rsid w:val="00B035D7"/>
    <w:rsid w:val="00B07C6A"/>
    <w:rsid w:val="00B11906"/>
    <w:rsid w:val="00B11CA2"/>
    <w:rsid w:val="00B11CAC"/>
    <w:rsid w:val="00B14847"/>
    <w:rsid w:val="00B17DB9"/>
    <w:rsid w:val="00B24553"/>
    <w:rsid w:val="00B257BD"/>
    <w:rsid w:val="00B2745F"/>
    <w:rsid w:val="00B30D13"/>
    <w:rsid w:val="00B332A0"/>
    <w:rsid w:val="00B33EF2"/>
    <w:rsid w:val="00B36724"/>
    <w:rsid w:val="00B36B21"/>
    <w:rsid w:val="00B41940"/>
    <w:rsid w:val="00B42A00"/>
    <w:rsid w:val="00B4370C"/>
    <w:rsid w:val="00B50EFF"/>
    <w:rsid w:val="00B51B81"/>
    <w:rsid w:val="00B7593F"/>
    <w:rsid w:val="00B761D6"/>
    <w:rsid w:val="00B773D4"/>
    <w:rsid w:val="00B81C34"/>
    <w:rsid w:val="00B81E08"/>
    <w:rsid w:val="00B85329"/>
    <w:rsid w:val="00B86D2B"/>
    <w:rsid w:val="00B90144"/>
    <w:rsid w:val="00B9121E"/>
    <w:rsid w:val="00B92FF2"/>
    <w:rsid w:val="00B9601F"/>
    <w:rsid w:val="00BA081F"/>
    <w:rsid w:val="00BA12A7"/>
    <w:rsid w:val="00BA1C32"/>
    <w:rsid w:val="00BA37F3"/>
    <w:rsid w:val="00BA79B1"/>
    <w:rsid w:val="00BB011C"/>
    <w:rsid w:val="00BB14DA"/>
    <w:rsid w:val="00BB40BC"/>
    <w:rsid w:val="00BB572D"/>
    <w:rsid w:val="00BB59F3"/>
    <w:rsid w:val="00BB6A15"/>
    <w:rsid w:val="00BB7CB1"/>
    <w:rsid w:val="00BC3EC6"/>
    <w:rsid w:val="00BC57B9"/>
    <w:rsid w:val="00BC7459"/>
    <w:rsid w:val="00BC77DC"/>
    <w:rsid w:val="00BE02FC"/>
    <w:rsid w:val="00BE054B"/>
    <w:rsid w:val="00BE066A"/>
    <w:rsid w:val="00BE2360"/>
    <w:rsid w:val="00BE33F3"/>
    <w:rsid w:val="00BE6916"/>
    <w:rsid w:val="00BF2D5D"/>
    <w:rsid w:val="00BF70A0"/>
    <w:rsid w:val="00C01DE4"/>
    <w:rsid w:val="00C03F0B"/>
    <w:rsid w:val="00C10FD3"/>
    <w:rsid w:val="00C15FA1"/>
    <w:rsid w:val="00C1723C"/>
    <w:rsid w:val="00C24D70"/>
    <w:rsid w:val="00C261BB"/>
    <w:rsid w:val="00C26F4C"/>
    <w:rsid w:val="00C27B5B"/>
    <w:rsid w:val="00C27D9F"/>
    <w:rsid w:val="00C349DD"/>
    <w:rsid w:val="00C378B6"/>
    <w:rsid w:val="00C41EDC"/>
    <w:rsid w:val="00C46EC5"/>
    <w:rsid w:val="00C5008F"/>
    <w:rsid w:val="00C51E81"/>
    <w:rsid w:val="00C56216"/>
    <w:rsid w:val="00C6264D"/>
    <w:rsid w:val="00C6278A"/>
    <w:rsid w:val="00C6482A"/>
    <w:rsid w:val="00C6724C"/>
    <w:rsid w:val="00C74002"/>
    <w:rsid w:val="00C77BDB"/>
    <w:rsid w:val="00C80900"/>
    <w:rsid w:val="00C826B8"/>
    <w:rsid w:val="00C9156E"/>
    <w:rsid w:val="00C91D65"/>
    <w:rsid w:val="00C923DA"/>
    <w:rsid w:val="00C92868"/>
    <w:rsid w:val="00C943A6"/>
    <w:rsid w:val="00CA204B"/>
    <w:rsid w:val="00CA2632"/>
    <w:rsid w:val="00CA3E66"/>
    <w:rsid w:val="00CA4BD5"/>
    <w:rsid w:val="00CA7C50"/>
    <w:rsid w:val="00CB0A41"/>
    <w:rsid w:val="00CB2175"/>
    <w:rsid w:val="00CC490F"/>
    <w:rsid w:val="00CC7BEA"/>
    <w:rsid w:val="00CD1972"/>
    <w:rsid w:val="00CD1A28"/>
    <w:rsid w:val="00CD58C4"/>
    <w:rsid w:val="00CE00C4"/>
    <w:rsid w:val="00CE494A"/>
    <w:rsid w:val="00CE715F"/>
    <w:rsid w:val="00D008CB"/>
    <w:rsid w:val="00D047F7"/>
    <w:rsid w:val="00D04EA1"/>
    <w:rsid w:val="00D0682D"/>
    <w:rsid w:val="00D12D44"/>
    <w:rsid w:val="00D13BD4"/>
    <w:rsid w:val="00D1444A"/>
    <w:rsid w:val="00D17D43"/>
    <w:rsid w:val="00D2227A"/>
    <w:rsid w:val="00D232BA"/>
    <w:rsid w:val="00D27F50"/>
    <w:rsid w:val="00D30125"/>
    <w:rsid w:val="00D31F99"/>
    <w:rsid w:val="00D32A1E"/>
    <w:rsid w:val="00D36743"/>
    <w:rsid w:val="00D418E8"/>
    <w:rsid w:val="00D4699B"/>
    <w:rsid w:val="00D47C47"/>
    <w:rsid w:val="00D55320"/>
    <w:rsid w:val="00D5731F"/>
    <w:rsid w:val="00D607C6"/>
    <w:rsid w:val="00D61BFF"/>
    <w:rsid w:val="00D6553C"/>
    <w:rsid w:val="00D65C2D"/>
    <w:rsid w:val="00D70C46"/>
    <w:rsid w:val="00D738F3"/>
    <w:rsid w:val="00D74E89"/>
    <w:rsid w:val="00D76209"/>
    <w:rsid w:val="00D803F6"/>
    <w:rsid w:val="00D819A6"/>
    <w:rsid w:val="00D82C82"/>
    <w:rsid w:val="00D84B40"/>
    <w:rsid w:val="00D863D0"/>
    <w:rsid w:val="00D870EC"/>
    <w:rsid w:val="00D874AB"/>
    <w:rsid w:val="00D923AF"/>
    <w:rsid w:val="00D94BDE"/>
    <w:rsid w:val="00D953DB"/>
    <w:rsid w:val="00D95F9A"/>
    <w:rsid w:val="00D9723B"/>
    <w:rsid w:val="00DA39D5"/>
    <w:rsid w:val="00DA3DBF"/>
    <w:rsid w:val="00DB4A5D"/>
    <w:rsid w:val="00DB72EB"/>
    <w:rsid w:val="00DC088A"/>
    <w:rsid w:val="00DC566F"/>
    <w:rsid w:val="00DC6452"/>
    <w:rsid w:val="00DC6E8A"/>
    <w:rsid w:val="00DD55A4"/>
    <w:rsid w:val="00DE21A7"/>
    <w:rsid w:val="00DE5828"/>
    <w:rsid w:val="00DE5EDF"/>
    <w:rsid w:val="00DE6868"/>
    <w:rsid w:val="00E03D40"/>
    <w:rsid w:val="00E03EA6"/>
    <w:rsid w:val="00E04D4E"/>
    <w:rsid w:val="00E07778"/>
    <w:rsid w:val="00E079C0"/>
    <w:rsid w:val="00E137F6"/>
    <w:rsid w:val="00E145EC"/>
    <w:rsid w:val="00E14AD7"/>
    <w:rsid w:val="00E176CB"/>
    <w:rsid w:val="00E177CE"/>
    <w:rsid w:val="00E17F66"/>
    <w:rsid w:val="00E202D1"/>
    <w:rsid w:val="00E213B8"/>
    <w:rsid w:val="00E31369"/>
    <w:rsid w:val="00E319D1"/>
    <w:rsid w:val="00E31BFE"/>
    <w:rsid w:val="00E31FBE"/>
    <w:rsid w:val="00E426BD"/>
    <w:rsid w:val="00E441C5"/>
    <w:rsid w:val="00E44695"/>
    <w:rsid w:val="00E50B62"/>
    <w:rsid w:val="00E53B09"/>
    <w:rsid w:val="00E54CE3"/>
    <w:rsid w:val="00E61FBB"/>
    <w:rsid w:val="00E642B9"/>
    <w:rsid w:val="00E64F24"/>
    <w:rsid w:val="00E66523"/>
    <w:rsid w:val="00E675D0"/>
    <w:rsid w:val="00E70F11"/>
    <w:rsid w:val="00E74AEA"/>
    <w:rsid w:val="00E75199"/>
    <w:rsid w:val="00E775D9"/>
    <w:rsid w:val="00E80B6E"/>
    <w:rsid w:val="00E81082"/>
    <w:rsid w:val="00E82C72"/>
    <w:rsid w:val="00E87736"/>
    <w:rsid w:val="00E902E7"/>
    <w:rsid w:val="00E920F0"/>
    <w:rsid w:val="00E94F6F"/>
    <w:rsid w:val="00E951CF"/>
    <w:rsid w:val="00E95902"/>
    <w:rsid w:val="00E96230"/>
    <w:rsid w:val="00E96E1F"/>
    <w:rsid w:val="00E97F62"/>
    <w:rsid w:val="00EA04AE"/>
    <w:rsid w:val="00EA28DF"/>
    <w:rsid w:val="00EA4C57"/>
    <w:rsid w:val="00EC02AA"/>
    <w:rsid w:val="00EC6109"/>
    <w:rsid w:val="00EC640F"/>
    <w:rsid w:val="00EC7428"/>
    <w:rsid w:val="00ED1812"/>
    <w:rsid w:val="00ED1E8C"/>
    <w:rsid w:val="00ED3E99"/>
    <w:rsid w:val="00ED5A7C"/>
    <w:rsid w:val="00ED5E90"/>
    <w:rsid w:val="00ED75A3"/>
    <w:rsid w:val="00ED75F9"/>
    <w:rsid w:val="00EE1F80"/>
    <w:rsid w:val="00EE32C3"/>
    <w:rsid w:val="00EE60BF"/>
    <w:rsid w:val="00EF1174"/>
    <w:rsid w:val="00EF19C6"/>
    <w:rsid w:val="00EF3D13"/>
    <w:rsid w:val="00EF483F"/>
    <w:rsid w:val="00EF4C2F"/>
    <w:rsid w:val="00EF630C"/>
    <w:rsid w:val="00EF7060"/>
    <w:rsid w:val="00F01FE4"/>
    <w:rsid w:val="00F0337F"/>
    <w:rsid w:val="00F152B8"/>
    <w:rsid w:val="00F16306"/>
    <w:rsid w:val="00F20253"/>
    <w:rsid w:val="00F20ADF"/>
    <w:rsid w:val="00F2200F"/>
    <w:rsid w:val="00F222FC"/>
    <w:rsid w:val="00F25A15"/>
    <w:rsid w:val="00F26B74"/>
    <w:rsid w:val="00F32092"/>
    <w:rsid w:val="00F32CF6"/>
    <w:rsid w:val="00F350A4"/>
    <w:rsid w:val="00F36766"/>
    <w:rsid w:val="00F36F03"/>
    <w:rsid w:val="00F40C6E"/>
    <w:rsid w:val="00F42CEF"/>
    <w:rsid w:val="00F44935"/>
    <w:rsid w:val="00F476DA"/>
    <w:rsid w:val="00F51081"/>
    <w:rsid w:val="00F510A8"/>
    <w:rsid w:val="00F62D40"/>
    <w:rsid w:val="00F62F6E"/>
    <w:rsid w:val="00F64429"/>
    <w:rsid w:val="00F7083B"/>
    <w:rsid w:val="00F81A8D"/>
    <w:rsid w:val="00F822AB"/>
    <w:rsid w:val="00F8251A"/>
    <w:rsid w:val="00F835E9"/>
    <w:rsid w:val="00F84012"/>
    <w:rsid w:val="00F8416C"/>
    <w:rsid w:val="00F85015"/>
    <w:rsid w:val="00F94AC4"/>
    <w:rsid w:val="00F94E26"/>
    <w:rsid w:val="00F959FE"/>
    <w:rsid w:val="00FA0F72"/>
    <w:rsid w:val="00FA262E"/>
    <w:rsid w:val="00FA30B7"/>
    <w:rsid w:val="00FA7AB2"/>
    <w:rsid w:val="00FB197E"/>
    <w:rsid w:val="00FB6CA7"/>
    <w:rsid w:val="00FC0C0A"/>
    <w:rsid w:val="00FC4C57"/>
    <w:rsid w:val="00FC56DE"/>
    <w:rsid w:val="00FC56FC"/>
    <w:rsid w:val="00FC62A3"/>
    <w:rsid w:val="00FC7A98"/>
    <w:rsid w:val="00FD03A0"/>
    <w:rsid w:val="00FD0CF2"/>
    <w:rsid w:val="00FD1A5E"/>
    <w:rsid w:val="00FD4186"/>
    <w:rsid w:val="00FD5737"/>
    <w:rsid w:val="00FE1B59"/>
    <w:rsid w:val="00FE2F17"/>
    <w:rsid w:val="00FF283B"/>
    <w:rsid w:val="00FF36C9"/>
    <w:rsid w:val="00FF4483"/>
    <w:rsid w:val="00FF62E5"/>
    <w:rsid w:val="00FF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F76F6"/>
  <w15:docId w15:val="{1A15707E-7775-2844-A790-F1416915A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2A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0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D13"/>
    <w:rPr>
      <w:lang w:val="es-MX"/>
    </w:rPr>
  </w:style>
  <w:style w:type="paragraph" w:styleId="Footer">
    <w:name w:val="footer"/>
    <w:basedOn w:val="Normal"/>
    <w:link w:val="FooterChar"/>
    <w:uiPriority w:val="99"/>
    <w:unhideWhenUsed/>
    <w:rsid w:val="00B30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D13"/>
    <w:rPr>
      <w:lang w:val="es-MX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14D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14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46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vistamarabunta.com/2018/07/03/argentina-78-teatro-de-lo-human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hilologoi-journal.com/copy-of-evan-j-p-gree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enrp.com/2020/12/29/etica-y-pandemia-el-problematico-caso-mexicano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A846F650-B585-4594-8B1B-3524B402A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6</Words>
  <Characters>277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Rebolledo</dc:creator>
  <cp:keywords/>
  <dc:description/>
  <cp:lastModifiedBy>Holly Martis</cp:lastModifiedBy>
  <cp:revision>2</cp:revision>
  <dcterms:created xsi:type="dcterms:W3CDTF">2021-10-04T18:19:00Z</dcterms:created>
  <dcterms:modified xsi:type="dcterms:W3CDTF">2021-10-04T18:19:00Z</dcterms:modified>
</cp:coreProperties>
</file>